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83DAE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bookmarkStart w:id="0" w:name="_GoBack"/>
      <w:bookmarkEnd w:id="0"/>
      <w:r w:rsidRPr="000E39AC">
        <w:rPr>
          <w:rFonts w:cs="Times New Roman"/>
          <w:b/>
          <w:sz w:val="40"/>
        </w:rPr>
        <w:t>國立中央大學</w:t>
      </w:r>
      <w:r>
        <w:rPr>
          <w:rFonts w:cs="Times New Roman" w:hint="eastAsia"/>
          <w:b/>
          <w:sz w:val="40"/>
        </w:rPr>
        <w:t>地震災害鏈風險評估及管理研究中心</w:t>
      </w:r>
    </w:p>
    <w:p w14:paraId="026321BE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r>
        <w:rPr>
          <w:rFonts w:cs="Times New Roman" w:hint="eastAsia"/>
          <w:b/>
          <w:sz w:val="40"/>
        </w:rPr>
        <w:t>財團法人中興工程顧問社</w:t>
      </w:r>
    </w:p>
    <w:p w14:paraId="30122E39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r w:rsidRPr="000E39AC">
        <w:rPr>
          <w:rFonts w:cs="Times New Roman"/>
          <w:b/>
          <w:sz w:val="40"/>
        </w:rPr>
        <w:t>暑期大專</w:t>
      </w:r>
      <w:r>
        <w:rPr>
          <w:rFonts w:cs="Times New Roman" w:hint="eastAsia"/>
          <w:b/>
          <w:sz w:val="40"/>
        </w:rPr>
        <w:t>產學合作</w:t>
      </w:r>
      <w:r w:rsidRPr="000E39AC">
        <w:rPr>
          <w:rFonts w:cs="Times New Roman"/>
          <w:b/>
          <w:sz w:val="40"/>
        </w:rPr>
        <w:t>實習生申請表</w:t>
      </w:r>
    </w:p>
    <w:p w14:paraId="4483FD07" w14:textId="77777777" w:rsidR="00F84297" w:rsidRPr="000E39AC" w:rsidRDefault="00F84297" w:rsidP="00F84297">
      <w:pPr>
        <w:ind w:leftChars="-177" w:left="-14" w:rightChars="-201" w:right="-563"/>
        <w:jc w:val="center"/>
        <w:rPr>
          <w:rFonts w:cs="Times New Roman"/>
          <w:sz w:val="40"/>
        </w:rPr>
      </w:pPr>
    </w:p>
    <w:tbl>
      <w:tblPr>
        <w:tblStyle w:val="a8"/>
        <w:tblW w:w="9480" w:type="dxa"/>
        <w:tblInd w:w="-455" w:type="dxa"/>
        <w:tblLook w:val="04A0" w:firstRow="1" w:lastRow="0" w:firstColumn="1" w:lastColumn="0" w:noHBand="0" w:noVBand="1"/>
      </w:tblPr>
      <w:tblGrid>
        <w:gridCol w:w="2370"/>
        <w:gridCol w:w="2370"/>
        <w:gridCol w:w="2370"/>
        <w:gridCol w:w="2370"/>
      </w:tblGrid>
      <w:tr w:rsidR="00F84297" w:rsidRPr="000E39AC" w14:paraId="6BD185B4" w14:textId="77777777" w:rsidTr="002904CF">
        <w:trPr>
          <w:trHeight w:val="508"/>
        </w:trPr>
        <w:tc>
          <w:tcPr>
            <w:tcW w:w="2370" w:type="dxa"/>
            <w:vAlign w:val="center"/>
          </w:tcPr>
          <w:p w14:paraId="168EC87E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申請人姓名</w:t>
            </w:r>
          </w:p>
        </w:tc>
        <w:tc>
          <w:tcPr>
            <w:tcW w:w="2370" w:type="dxa"/>
            <w:vAlign w:val="center"/>
          </w:tcPr>
          <w:p w14:paraId="7EAE402B" w14:textId="77777777" w:rsidR="00F84297" w:rsidRPr="000E39AC" w:rsidRDefault="00F84297" w:rsidP="002904CF">
            <w:pPr>
              <w:rPr>
                <w:rFonts w:cs="Times New Roman"/>
              </w:rPr>
            </w:pPr>
          </w:p>
        </w:tc>
        <w:tc>
          <w:tcPr>
            <w:tcW w:w="2370" w:type="dxa"/>
            <w:vAlign w:val="center"/>
          </w:tcPr>
          <w:p w14:paraId="7DE0ACE0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連絡電話</w:t>
            </w:r>
          </w:p>
        </w:tc>
        <w:tc>
          <w:tcPr>
            <w:tcW w:w="2370" w:type="dxa"/>
            <w:vAlign w:val="center"/>
          </w:tcPr>
          <w:p w14:paraId="2F5505F0" w14:textId="77777777" w:rsidR="00F84297" w:rsidRPr="000E39AC" w:rsidRDefault="00F84297" w:rsidP="002904CF">
            <w:pPr>
              <w:jc w:val="center"/>
              <w:rPr>
                <w:rFonts w:cs="Times New Roman"/>
              </w:rPr>
            </w:pPr>
          </w:p>
        </w:tc>
      </w:tr>
      <w:tr w:rsidR="00F84297" w:rsidRPr="000E39AC" w14:paraId="22350E98" w14:textId="77777777" w:rsidTr="002904CF">
        <w:trPr>
          <w:trHeight w:val="508"/>
        </w:trPr>
        <w:tc>
          <w:tcPr>
            <w:tcW w:w="2370" w:type="dxa"/>
            <w:vAlign w:val="center"/>
          </w:tcPr>
          <w:p w14:paraId="60032919" w14:textId="77777777" w:rsidR="00F84297" w:rsidRPr="000E39AC" w:rsidRDefault="00F84297" w:rsidP="002904CF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出生年月日</w:t>
            </w:r>
          </w:p>
        </w:tc>
        <w:tc>
          <w:tcPr>
            <w:tcW w:w="2370" w:type="dxa"/>
            <w:vAlign w:val="center"/>
          </w:tcPr>
          <w:p w14:paraId="744C94B2" w14:textId="77777777" w:rsidR="00F84297" w:rsidRPr="000E39AC" w:rsidRDefault="00F84297" w:rsidP="002904CF">
            <w:pPr>
              <w:rPr>
                <w:rFonts w:cs="Times New Roman"/>
              </w:rPr>
            </w:pPr>
          </w:p>
        </w:tc>
        <w:tc>
          <w:tcPr>
            <w:tcW w:w="2370" w:type="dxa"/>
            <w:vAlign w:val="center"/>
          </w:tcPr>
          <w:p w14:paraId="38F17118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電子信箱</w:t>
            </w:r>
          </w:p>
        </w:tc>
        <w:tc>
          <w:tcPr>
            <w:tcW w:w="2370" w:type="dxa"/>
            <w:vAlign w:val="center"/>
          </w:tcPr>
          <w:p w14:paraId="218C6616" w14:textId="77777777" w:rsidR="00F84297" w:rsidRPr="000E39AC" w:rsidRDefault="00F84297" w:rsidP="002904CF">
            <w:pPr>
              <w:jc w:val="center"/>
              <w:rPr>
                <w:rFonts w:cs="Times New Roman"/>
              </w:rPr>
            </w:pPr>
          </w:p>
        </w:tc>
      </w:tr>
      <w:tr w:rsidR="00F84297" w:rsidRPr="000E39AC" w14:paraId="5F1CF1FC" w14:textId="77777777" w:rsidTr="002904CF">
        <w:trPr>
          <w:trHeight w:val="487"/>
        </w:trPr>
        <w:tc>
          <w:tcPr>
            <w:tcW w:w="2370" w:type="dxa"/>
            <w:vAlign w:val="center"/>
          </w:tcPr>
          <w:p w14:paraId="687DA453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就讀學校</w:t>
            </w:r>
            <w:r w:rsidRPr="000E39AC">
              <w:rPr>
                <w:rFonts w:cs="Times New Roman"/>
              </w:rPr>
              <w:t>/</w:t>
            </w:r>
            <w:r w:rsidRPr="000E39AC">
              <w:rPr>
                <w:rFonts w:cs="Times New Roman"/>
              </w:rPr>
              <w:t>系級</w:t>
            </w:r>
          </w:p>
        </w:tc>
        <w:tc>
          <w:tcPr>
            <w:tcW w:w="7110" w:type="dxa"/>
            <w:gridSpan w:val="3"/>
            <w:vAlign w:val="center"/>
          </w:tcPr>
          <w:p w14:paraId="3715EC74" w14:textId="2B58304D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 xml:space="preserve">           </w:t>
            </w:r>
            <w:r w:rsidR="006A7EA0">
              <w:rPr>
                <w:rFonts w:cs="Times New Roman" w:hint="eastAsia"/>
              </w:rPr>
              <w:t xml:space="preserve"> </w:t>
            </w:r>
            <w:r w:rsidRPr="000E39AC">
              <w:rPr>
                <w:rFonts w:cs="Times New Roman"/>
              </w:rPr>
              <w:t xml:space="preserve">  </w:t>
            </w:r>
            <w:r w:rsidRPr="000E39AC">
              <w:rPr>
                <w:rFonts w:cs="Times New Roman"/>
              </w:rPr>
              <w:t>大學</w:t>
            </w:r>
            <w:r w:rsidRPr="000E39AC">
              <w:rPr>
                <w:rFonts w:cs="Times New Roman"/>
              </w:rPr>
              <w:t xml:space="preserve">         </w:t>
            </w:r>
            <w:r w:rsidR="0028493A">
              <w:rPr>
                <w:rFonts w:cs="Times New Roman" w:hint="eastAsia"/>
              </w:rPr>
              <w:t xml:space="preserve">  </w:t>
            </w:r>
            <w:r w:rsidR="006A7EA0">
              <w:rPr>
                <w:rFonts w:cs="Times New Roman" w:hint="eastAsia"/>
              </w:rPr>
              <w:t xml:space="preserve">   </w:t>
            </w:r>
            <w:r w:rsidRPr="000E39AC">
              <w:rPr>
                <w:rFonts w:cs="Times New Roman"/>
              </w:rPr>
              <w:t xml:space="preserve">  </w:t>
            </w:r>
            <w:r w:rsidRPr="000E39AC">
              <w:rPr>
                <w:rFonts w:cs="Times New Roman"/>
              </w:rPr>
              <w:t>系</w:t>
            </w:r>
            <w:r w:rsidRPr="000E39AC">
              <w:rPr>
                <w:rFonts w:cs="Times New Roman"/>
              </w:rPr>
              <w:t xml:space="preserve">      </w:t>
            </w:r>
            <w:r w:rsidR="006A7EA0">
              <w:rPr>
                <w:rFonts w:cs="Times New Roman" w:hint="eastAsia"/>
              </w:rPr>
              <w:t xml:space="preserve">  </w:t>
            </w:r>
            <w:r w:rsidRPr="000E39AC">
              <w:rPr>
                <w:rFonts w:cs="Times New Roman"/>
              </w:rPr>
              <w:t>年級</w:t>
            </w:r>
          </w:p>
        </w:tc>
      </w:tr>
    </w:tbl>
    <w:p w14:paraId="747C3433" w14:textId="77777777" w:rsidR="00F84297" w:rsidRPr="000E39AC" w:rsidRDefault="00F84297" w:rsidP="00F84297">
      <w:pPr>
        <w:rPr>
          <w:rFonts w:cs="Times New Roman"/>
        </w:rPr>
      </w:pPr>
    </w:p>
    <w:p w14:paraId="5BEB78B2" w14:textId="77777777" w:rsidR="00F84297" w:rsidRDefault="00F84297" w:rsidP="00F84297">
      <w:pPr>
        <w:spacing w:after="240"/>
        <w:rPr>
          <w:rFonts w:cs="Times New Roman"/>
        </w:rPr>
      </w:pPr>
      <w:r>
        <w:rPr>
          <w:rFonts w:cs="Times New Roman" w:hint="eastAsia"/>
        </w:rPr>
        <w:t xml:space="preserve">  </w:t>
      </w:r>
      <w:proofErr w:type="gramStart"/>
      <w:r w:rsidRPr="00F96002">
        <w:rPr>
          <w:rFonts w:cs="Times New Roman" w:hint="eastAsia"/>
        </w:rPr>
        <w:t>＊</w:t>
      </w:r>
      <w:proofErr w:type="gramEnd"/>
      <w:r w:rsidRPr="00F96002">
        <w:rPr>
          <w:rFonts w:cs="Times New Roman" w:hint="eastAsia"/>
        </w:rPr>
        <w:t>為什麼對本實習感興趣（</w:t>
      </w:r>
      <w:r w:rsidRPr="00F96002">
        <w:rPr>
          <w:rFonts w:cs="Times New Roman" w:hint="eastAsia"/>
        </w:rPr>
        <w:t>300</w:t>
      </w:r>
      <w:r w:rsidRPr="00F96002">
        <w:rPr>
          <w:rFonts w:cs="Times New Roman" w:hint="eastAsia"/>
        </w:rPr>
        <w:t>字以內簡述）</w:t>
      </w:r>
    </w:p>
    <w:tbl>
      <w:tblPr>
        <w:tblStyle w:val="a8"/>
        <w:tblW w:w="8965" w:type="dxa"/>
        <w:tblInd w:w="-431" w:type="dxa"/>
        <w:tblLook w:val="04A0" w:firstRow="1" w:lastRow="0" w:firstColumn="1" w:lastColumn="0" w:noHBand="0" w:noVBand="1"/>
      </w:tblPr>
      <w:tblGrid>
        <w:gridCol w:w="8965"/>
      </w:tblGrid>
      <w:tr w:rsidR="00F84297" w:rsidRPr="000E39AC" w14:paraId="616051F7" w14:textId="77777777" w:rsidTr="002904CF">
        <w:trPr>
          <w:trHeight w:val="6133"/>
        </w:trPr>
        <w:tc>
          <w:tcPr>
            <w:tcW w:w="8965" w:type="dxa"/>
          </w:tcPr>
          <w:p w14:paraId="73821B5A" w14:textId="77777777" w:rsidR="00F84297" w:rsidRPr="000E39AC" w:rsidRDefault="00F84297" w:rsidP="006C32BD">
            <w:pPr>
              <w:jc w:val="left"/>
              <w:rPr>
                <w:rFonts w:cs="Times New Roman"/>
              </w:rPr>
            </w:pPr>
          </w:p>
        </w:tc>
      </w:tr>
    </w:tbl>
    <w:p w14:paraId="47355DC0" w14:textId="5FA3912B" w:rsidR="00F84297" w:rsidRPr="000E39AC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應聘方式：請將應備資料寄至</w:t>
      </w:r>
      <w:r w:rsidRPr="000E39AC">
        <w:rPr>
          <w:rFonts w:cs="Times New Roman"/>
        </w:rPr>
        <w:t xml:space="preserve"> </w:t>
      </w:r>
      <w:r w:rsidR="00157191">
        <w:rPr>
          <w:rFonts w:cs="Times New Roman" w:hint="eastAsia"/>
        </w:rPr>
        <w:t>c</w:t>
      </w:r>
      <w:r w:rsidR="00157191">
        <w:rPr>
          <w:rFonts w:cs="Times New Roman"/>
        </w:rPr>
        <w:t>hiahui</w:t>
      </w:r>
      <w:r w:rsidRPr="000E39AC">
        <w:rPr>
          <w:rFonts w:cs="Times New Roman"/>
        </w:rPr>
        <w:t>@e-dream.tw</w:t>
      </w:r>
      <w:r w:rsidRPr="000E39AC">
        <w:rPr>
          <w:rFonts w:cs="Times New Roman"/>
        </w:rPr>
        <w:t>（</w:t>
      </w:r>
      <w:r w:rsidR="00157191">
        <w:rPr>
          <w:rFonts w:cs="Times New Roman" w:hint="eastAsia"/>
        </w:rPr>
        <w:t>王</w:t>
      </w:r>
      <w:r w:rsidRPr="000E39AC">
        <w:rPr>
          <w:rFonts w:cs="Times New Roman"/>
        </w:rPr>
        <w:t>小姐）</w:t>
      </w:r>
    </w:p>
    <w:p w14:paraId="655A739A" w14:textId="58FB7EAC" w:rsidR="00F84297" w:rsidRPr="000E39AC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主旨註明「</w:t>
      </w:r>
      <w:r w:rsidRPr="00170CF5">
        <w:rPr>
          <w:rFonts w:cs="Times New Roman" w:hint="eastAsia"/>
        </w:rPr>
        <w:t>應徵</w:t>
      </w:r>
      <w:r w:rsidRPr="00170CF5">
        <w:rPr>
          <w:rFonts w:cs="Times New Roman" w:hint="eastAsia"/>
        </w:rPr>
        <w:t>202</w:t>
      </w:r>
      <w:r w:rsidR="00157191">
        <w:rPr>
          <w:rFonts w:cs="Times New Roman" w:hint="eastAsia"/>
        </w:rPr>
        <w:t>3</w:t>
      </w:r>
      <w:r w:rsidRPr="00170CF5">
        <w:rPr>
          <w:rFonts w:cs="Times New Roman" w:hint="eastAsia"/>
        </w:rPr>
        <w:t xml:space="preserve"> E-</w:t>
      </w:r>
      <w:proofErr w:type="spellStart"/>
      <w:r w:rsidRPr="00170CF5">
        <w:rPr>
          <w:rFonts w:cs="Times New Roman" w:hint="eastAsia"/>
        </w:rPr>
        <w:t>DREaM</w:t>
      </w:r>
      <w:proofErr w:type="spellEnd"/>
      <w:r w:rsidRPr="00170CF5">
        <w:rPr>
          <w:rFonts w:cs="Times New Roman" w:hint="eastAsia"/>
        </w:rPr>
        <w:t xml:space="preserve"> &amp; </w:t>
      </w:r>
      <w:proofErr w:type="spellStart"/>
      <w:r w:rsidRPr="00170CF5">
        <w:rPr>
          <w:rFonts w:cs="Times New Roman" w:hint="eastAsia"/>
        </w:rPr>
        <w:t>Sinotech</w:t>
      </w:r>
      <w:proofErr w:type="spellEnd"/>
      <w:r w:rsidRPr="00170CF5">
        <w:rPr>
          <w:rFonts w:cs="Times New Roman" w:hint="eastAsia"/>
        </w:rPr>
        <w:t>聯合暑期實習</w:t>
      </w:r>
      <w:r w:rsidRPr="000E39AC">
        <w:rPr>
          <w:rFonts w:cs="Times New Roman"/>
        </w:rPr>
        <w:t>」</w:t>
      </w:r>
    </w:p>
    <w:p w14:paraId="5A11C784" w14:textId="77777777" w:rsidR="00F84297" w:rsidRPr="00456F0E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(</w:t>
      </w:r>
      <w:r w:rsidRPr="000E39AC">
        <w:rPr>
          <w:rFonts w:cs="Times New Roman"/>
        </w:rPr>
        <w:t>聯絡電話：</w:t>
      </w:r>
      <w:r w:rsidRPr="000E39AC">
        <w:rPr>
          <w:rFonts w:cs="Times New Roman"/>
        </w:rPr>
        <w:t>03-4262419)</w:t>
      </w:r>
    </w:p>
    <w:p w14:paraId="085E62E3" w14:textId="2383E7DE" w:rsidR="00F03AAB" w:rsidRPr="00433F47" w:rsidRDefault="00F03AAB" w:rsidP="009B0DA9">
      <w:pPr>
        <w:spacing w:line="240" w:lineRule="auto"/>
        <w:ind w:left="0" w:firstLine="0"/>
        <w:jc w:val="left"/>
        <w:rPr>
          <w:rFonts w:cs="Times New Roman"/>
          <w:sz w:val="24"/>
        </w:rPr>
      </w:pPr>
    </w:p>
    <w:sectPr w:rsidR="00F03AAB" w:rsidRPr="00433F47" w:rsidSect="00157191">
      <w:headerReference w:type="even" r:id="rId8"/>
      <w:headerReference w:type="default" r:id="rId9"/>
      <w:headerReference w:type="first" r:id="rId10"/>
      <w:pgSz w:w="11906" w:h="16838"/>
      <w:pgMar w:top="1843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97E1C" w14:textId="77777777" w:rsidR="00DC0B4D" w:rsidRDefault="00DC0B4D" w:rsidP="00832790">
      <w:pPr>
        <w:spacing w:line="240" w:lineRule="auto"/>
      </w:pPr>
      <w:r>
        <w:separator/>
      </w:r>
    </w:p>
  </w:endnote>
  <w:endnote w:type="continuationSeparator" w:id="0">
    <w:p w14:paraId="1D2F9602" w14:textId="77777777" w:rsidR="00DC0B4D" w:rsidRDefault="00DC0B4D" w:rsidP="008327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AA20E" w14:textId="77777777" w:rsidR="00DC0B4D" w:rsidRDefault="00DC0B4D" w:rsidP="00832790">
      <w:pPr>
        <w:spacing w:line="240" w:lineRule="auto"/>
      </w:pPr>
      <w:r>
        <w:separator/>
      </w:r>
    </w:p>
  </w:footnote>
  <w:footnote w:type="continuationSeparator" w:id="0">
    <w:p w14:paraId="2D510A16" w14:textId="77777777" w:rsidR="00DC0B4D" w:rsidRDefault="00DC0B4D" w:rsidP="008327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FF45B" w14:textId="77777777" w:rsidR="00F96002" w:rsidRDefault="00DC0B4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41E4C" w14:textId="6CF1BA5B" w:rsidR="00F96002" w:rsidRPr="00887EB1" w:rsidRDefault="00F84297" w:rsidP="00F84297">
    <w:pPr>
      <w:widowControl w:val="0"/>
      <w:ind w:left="0" w:firstLine="0"/>
      <w:jc w:val="center"/>
      <w:rPr>
        <w:rFonts w:cs="Times New Roman"/>
        <w:sz w:val="22"/>
      </w:rPr>
    </w:pPr>
    <w:r w:rsidRPr="00887EB1">
      <w:rPr>
        <w:rFonts w:cs="Times New Roman" w:hint="eastAsia"/>
        <w:sz w:val="22"/>
      </w:rPr>
      <w:t>附錄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5AF96" w14:textId="77777777" w:rsidR="00F96002" w:rsidRDefault="00DC0B4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07A0C"/>
    <w:multiLevelType w:val="hybridMultilevel"/>
    <w:tmpl w:val="F5E84622"/>
    <w:lvl w:ilvl="0" w:tplc="A6DA9A5A">
      <w:start w:val="5"/>
      <w:numFmt w:val="bullet"/>
      <w:lvlText w:val="-"/>
      <w:lvlJc w:val="left"/>
      <w:pPr>
        <w:ind w:left="360" w:hanging="360"/>
      </w:pPr>
      <w:rPr>
        <w:rFonts w:ascii="Arial" w:eastAsia="新細明體" w:hAnsi="Arial" w:cs="Arial" w:hint="default"/>
        <w:color w:val="23313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wdSQKa5maGFko5ScGpxcWZ+HkiBeS0AzY0r8SwAAAA="/>
  </w:docVars>
  <w:rsids>
    <w:rsidRoot w:val="002D3433"/>
    <w:rsid w:val="00003D86"/>
    <w:rsid w:val="00030D5A"/>
    <w:rsid w:val="000435B7"/>
    <w:rsid w:val="000A4217"/>
    <w:rsid w:val="000B34CE"/>
    <w:rsid w:val="00124E4A"/>
    <w:rsid w:val="00145AD8"/>
    <w:rsid w:val="00157191"/>
    <w:rsid w:val="001B1B0C"/>
    <w:rsid w:val="001D51B1"/>
    <w:rsid w:val="002171D6"/>
    <w:rsid w:val="0028493A"/>
    <w:rsid w:val="002A378D"/>
    <w:rsid w:val="002A6FE3"/>
    <w:rsid w:val="002D3433"/>
    <w:rsid w:val="002E13FA"/>
    <w:rsid w:val="002E2403"/>
    <w:rsid w:val="00335423"/>
    <w:rsid w:val="00376B1D"/>
    <w:rsid w:val="00381F3F"/>
    <w:rsid w:val="00391FB9"/>
    <w:rsid w:val="003D6234"/>
    <w:rsid w:val="00433F47"/>
    <w:rsid w:val="00455414"/>
    <w:rsid w:val="0046353B"/>
    <w:rsid w:val="00474FA4"/>
    <w:rsid w:val="004960C3"/>
    <w:rsid w:val="004B2B18"/>
    <w:rsid w:val="006A7EA0"/>
    <w:rsid w:val="006B7C82"/>
    <w:rsid w:val="006C32BD"/>
    <w:rsid w:val="006E38FF"/>
    <w:rsid w:val="006F66C4"/>
    <w:rsid w:val="00722F1D"/>
    <w:rsid w:val="007C72F8"/>
    <w:rsid w:val="007E2D03"/>
    <w:rsid w:val="00812A21"/>
    <w:rsid w:val="00832790"/>
    <w:rsid w:val="00841FAC"/>
    <w:rsid w:val="00887EB1"/>
    <w:rsid w:val="008C7018"/>
    <w:rsid w:val="008D4802"/>
    <w:rsid w:val="008E24F9"/>
    <w:rsid w:val="00970863"/>
    <w:rsid w:val="00976ECB"/>
    <w:rsid w:val="00987EEA"/>
    <w:rsid w:val="009B0DA9"/>
    <w:rsid w:val="00A23AAB"/>
    <w:rsid w:val="00A7031C"/>
    <w:rsid w:val="00A85253"/>
    <w:rsid w:val="00A932A8"/>
    <w:rsid w:val="00B25D43"/>
    <w:rsid w:val="00B60663"/>
    <w:rsid w:val="00B63BF2"/>
    <w:rsid w:val="00BC2839"/>
    <w:rsid w:val="00C86A60"/>
    <w:rsid w:val="00CD4D83"/>
    <w:rsid w:val="00CE4EA0"/>
    <w:rsid w:val="00D32460"/>
    <w:rsid w:val="00DA3118"/>
    <w:rsid w:val="00DC0B4D"/>
    <w:rsid w:val="00DC322C"/>
    <w:rsid w:val="00E21F51"/>
    <w:rsid w:val="00E701DA"/>
    <w:rsid w:val="00E84A55"/>
    <w:rsid w:val="00EB1B98"/>
    <w:rsid w:val="00EB6A5C"/>
    <w:rsid w:val="00EE4D85"/>
    <w:rsid w:val="00F020F5"/>
    <w:rsid w:val="00F03AAB"/>
    <w:rsid w:val="00F04063"/>
    <w:rsid w:val="00F06994"/>
    <w:rsid w:val="00F75409"/>
    <w:rsid w:val="00F84297"/>
    <w:rsid w:val="00FF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F6D4B3"/>
  <w15:chartTrackingRefBased/>
  <w15:docId w15:val="{51F0C38B-501A-4D53-B3CB-BE2E7937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3433"/>
    <w:pPr>
      <w:spacing w:line="480" w:lineRule="exact"/>
      <w:ind w:left="482" w:hanging="482"/>
      <w:jc w:val="both"/>
    </w:pPr>
    <w:rPr>
      <w:rFonts w:ascii="Times New Roman" w:eastAsia="標楷體" w:hAnsi="Times New Roman"/>
      <w:sz w:val="28"/>
      <w:szCs w:val="24"/>
    </w:rPr>
  </w:style>
  <w:style w:type="paragraph" w:styleId="1">
    <w:name w:val="heading 1"/>
    <w:aliases w:val="章節名"/>
    <w:basedOn w:val="a"/>
    <w:next w:val="a"/>
    <w:link w:val="10"/>
    <w:uiPriority w:val="9"/>
    <w:qFormat/>
    <w:rsid w:val="002D3433"/>
    <w:pPr>
      <w:ind w:left="0" w:right="280" w:firstLine="0"/>
      <w:jc w:val="center"/>
      <w:outlineLvl w:val="0"/>
    </w:pPr>
    <w:rPr>
      <w:b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aliases w:val="章節名 字元"/>
    <w:basedOn w:val="a0"/>
    <w:link w:val="1"/>
    <w:uiPriority w:val="9"/>
    <w:rsid w:val="002D3433"/>
    <w:rPr>
      <w:rFonts w:ascii="Times New Roman" w:eastAsia="標楷體" w:hAnsi="Times New Roman"/>
      <w:b/>
      <w:sz w:val="36"/>
      <w:szCs w:val="24"/>
    </w:rPr>
  </w:style>
  <w:style w:type="paragraph" w:styleId="a3">
    <w:name w:val="List Paragraph"/>
    <w:basedOn w:val="a"/>
    <w:uiPriority w:val="34"/>
    <w:qFormat/>
    <w:rsid w:val="00124E4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327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32790"/>
    <w:rPr>
      <w:rFonts w:ascii="Times New Roman" w:eastAsia="標楷體" w:hAnsi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327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32790"/>
    <w:rPr>
      <w:rFonts w:ascii="Times New Roman" w:eastAsia="標楷體" w:hAnsi="Times New Roman"/>
      <w:sz w:val="20"/>
      <w:szCs w:val="20"/>
    </w:rPr>
  </w:style>
  <w:style w:type="table" w:styleId="a8">
    <w:name w:val="Table Grid"/>
    <w:basedOn w:val="a1"/>
    <w:uiPriority w:val="39"/>
    <w:rsid w:val="00F84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1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F93C7-4BF1-43A3-81AE-0D6A9E6D9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</dc:creator>
  <cp:keywords/>
  <dc:description/>
  <cp:lastModifiedBy>bonnie</cp:lastModifiedBy>
  <cp:revision>2</cp:revision>
  <cp:lastPrinted>2022-01-06T05:20:00Z</cp:lastPrinted>
  <dcterms:created xsi:type="dcterms:W3CDTF">2023-01-16T23:49:00Z</dcterms:created>
  <dcterms:modified xsi:type="dcterms:W3CDTF">2023-01-16T23:49:00Z</dcterms:modified>
</cp:coreProperties>
</file>